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70A56" w14:textId="57A579F7" w:rsidR="006545D9" w:rsidRPr="006545D9" w:rsidRDefault="00994D41" w:rsidP="00371F97">
      <w:pPr>
        <w:pStyle w:val="Default"/>
        <w:tabs>
          <w:tab w:val="left" w:pos="416"/>
          <w:tab w:val="left" w:pos="832"/>
          <w:tab w:val="center" w:pos="4365"/>
        </w:tabs>
        <w:rPr>
          <w:szCs w:val="21"/>
          <w:lang w:eastAsia="zh-CN"/>
        </w:rPr>
      </w:pPr>
      <w:r>
        <w:rPr>
          <w:color w:val="auto"/>
        </w:rPr>
        <w:tab/>
      </w:r>
      <w:r w:rsidR="001F593D">
        <w:rPr>
          <w:color w:val="auto"/>
        </w:rPr>
        <w:tab/>
      </w:r>
      <w:r>
        <w:rPr>
          <w:color w:val="auto"/>
        </w:rPr>
        <w:tab/>
      </w:r>
      <w:r w:rsidR="006545D9" w:rsidRPr="006545D9">
        <w:rPr>
          <w:rFonts w:hint="eastAsia"/>
          <w:sz w:val="36"/>
          <w:szCs w:val="36"/>
          <w:lang w:eastAsia="zh-CN"/>
        </w:rPr>
        <w:t>一般共同研究担当教員一覧</w:t>
      </w:r>
    </w:p>
    <w:tbl>
      <w:tblPr>
        <w:tblW w:w="9142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488"/>
        <w:gridCol w:w="1134"/>
        <w:gridCol w:w="6520"/>
      </w:tblGrid>
      <w:tr w:rsidR="006545D9" w14:paraId="43D3C435" w14:textId="77777777" w:rsidTr="00444A35">
        <w:trPr>
          <w:trHeight w:val="104"/>
        </w:trPr>
        <w:tc>
          <w:tcPr>
            <w:tcW w:w="14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5472C9" w14:textId="77777777" w:rsidR="006545D9" w:rsidRPr="006545D9" w:rsidRDefault="006545D9" w:rsidP="006545D9">
            <w:pPr>
              <w:autoSpaceDE w:val="0"/>
              <w:autoSpaceDN w:val="0"/>
              <w:adjustRightInd w:val="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氏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　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名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47849" w14:textId="77777777" w:rsidR="006545D9" w:rsidRPr="006545D9" w:rsidRDefault="006545D9" w:rsidP="006545D9">
            <w:pPr>
              <w:autoSpaceDE w:val="0"/>
              <w:autoSpaceDN w:val="0"/>
              <w:adjustRightInd w:val="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職</w:t>
            </w:r>
          </w:p>
        </w:tc>
        <w:tc>
          <w:tcPr>
            <w:tcW w:w="6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477EAF" w14:textId="77777777" w:rsidR="006545D9" w:rsidRPr="006545D9" w:rsidRDefault="006545D9" w:rsidP="00DD710C">
            <w:pPr>
              <w:autoSpaceDE w:val="0"/>
              <w:autoSpaceDN w:val="0"/>
              <w:adjustRightInd w:val="0"/>
              <w:ind w:left="210" w:hangingChars="100" w:hanging="21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専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門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分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野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・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研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究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="00444A35"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テ</w:t>
            </w:r>
            <w:r w:rsidR="00444A35">
              <w:rPr>
                <w:rFonts w:ascii="ＭＳ 明朝" w:cs="ＭＳ 明朝" w:hint="eastAsia"/>
                <w:color w:val="000000"/>
                <w:kern w:val="0"/>
                <w:szCs w:val="21"/>
              </w:rPr>
              <w:t>ーマ</w:t>
            </w:r>
          </w:p>
        </w:tc>
      </w:tr>
      <w:tr w:rsidR="006545D9" w:rsidRPr="000B4FB9" w14:paraId="002893CC" w14:textId="77777777" w:rsidTr="00444A35">
        <w:trPr>
          <w:trHeight w:val="2107"/>
        </w:trPr>
        <w:tc>
          <w:tcPr>
            <w:tcW w:w="14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B0DC8" w14:textId="77777777" w:rsidR="001F06BC" w:rsidRPr="000B4FB9" w:rsidRDefault="001F06BC" w:rsidP="009F353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7F148FDC" w14:textId="77777777" w:rsidR="006545D9" w:rsidRPr="000B4FB9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  <w:lang w:eastAsia="zh-CN"/>
              </w:rPr>
              <w:t>高薮　　縁</w:t>
            </w:r>
          </w:p>
          <w:p w14:paraId="52DFE74D" w14:textId="77777777" w:rsidR="001F06B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72B962E4" w14:textId="77777777" w:rsidR="002C2A38" w:rsidRPr="000B4FB9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4D13B093" w14:textId="77777777" w:rsidR="00636989" w:rsidRDefault="00636989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0769D90A" w14:textId="77777777" w:rsidR="00636989" w:rsidRDefault="00636989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02B7FBC0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  <w:lang w:eastAsia="zh-CN"/>
              </w:rPr>
              <w:t>佐藤　正樹</w:t>
            </w:r>
          </w:p>
          <w:p w14:paraId="6741A12E" w14:textId="77777777" w:rsidR="00DD710C" w:rsidRDefault="00DD710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5BD156E6" w14:textId="77777777" w:rsidR="002C2A38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08FFA9B2" w14:textId="77777777" w:rsidR="002C2A38" w:rsidRPr="000B4FB9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531DD9F8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  <w:lang w:eastAsia="zh-CN"/>
              </w:rPr>
              <w:t>羽角　博康</w:t>
            </w:r>
          </w:p>
          <w:p w14:paraId="3B3FE3CC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1D12E7BF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79514DAB" w14:textId="77777777" w:rsidR="006545D9" w:rsidRPr="000B4FB9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阿部　彩子</w:t>
            </w:r>
          </w:p>
          <w:p w14:paraId="3F1D9DAB" w14:textId="77777777" w:rsidR="001F06BC" w:rsidRPr="000B4FB9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E368F65" w14:textId="77777777" w:rsidR="001F06BC" w:rsidRPr="000B4FB9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E281392" w14:textId="77777777" w:rsidR="00DF690B" w:rsidRDefault="00DF690B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2283A7E0" w14:textId="77777777" w:rsidR="006545D9" w:rsidRPr="000B4FB9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渡部　雅浩</w:t>
            </w:r>
          </w:p>
          <w:p w14:paraId="2FCBFC11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F91DACA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9833D37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AD04BE9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今須　良一</w:t>
            </w:r>
          </w:p>
          <w:p w14:paraId="43FCF6D2" w14:textId="77777777" w:rsidR="00F13DBF" w:rsidRPr="00651923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A95B393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C16EDB6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959D27B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鈴木健太郎</w:t>
            </w:r>
          </w:p>
          <w:p w14:paraId="55EC7CA4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C76961D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C69BE03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6AA3AC1" w14:textId="77777777" w:rsidR="001A0F5E" w:rsidRDefault="001A0F5E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岡　　顕</w:t>
            </w:r>
          </w:p>
          <w:p w14:paraId="5B9CDD92" w14:textId="77777777" w:rsidR="008C3747" w:rsidRDefault="008C3747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BED139D" w14:textId="77777777" w:rsidR="008C3747" w:rsidRDefault="008C3747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009D9A7" w14:textId="77777777" w:rsidR="005E14A6" w:rsidRDefault="005E14A6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4EFC7B7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F70A45">
              <w:rPr>
                <w:rFonts w:ascii="ＭＳ 明朝" w:cs="ＭＳ 明朝" w:hint="eastAsia"/>
                <w:kern w:val="0"/>
                <w:szCs w:val="21"/>
              </w:rPr>
              <w:t>吉森</w:t>
            </w:r>
            <w:r>
              <w:rPr>
                <w:rFonts w:ascii="ＭＳ 明朝" w:cs="ＭＳ 明朝" w:hint="eastAsia"/>
                <w:kern w:val="0"/>
                <w:szCs w:val="21"/>
              </w:rPr>
              <w:t xml:space="preserve">　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正和</w:t>
            </w:r>
          </w:p>
          <w:p w14:paraId="1DCD8E7A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1DF8D5F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83F786A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5FB3A93" w14:textId="1503456F" w:rsidR="005E14A6" w:rsidRPr="000B4FB9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F1383">
              <w:rPr>
                <w:rFonts w:hint="eastAsia"/>
                <w:szCs w:val="21"/>
              </w:rPr>
              <w:lastRenderedPageBreak/>
              <w:t>宮川</w:t>
            </w:r>
            <w:r w:rsidR="00250A51">
              <w:rPr>
                <w:rFonts w:hint="eastAsia"/>
                <w:szCs w:val="21"/>
              </w:rPr>
              <w:t xml:space="preserve">　</w:t>
            </w:r>
            <w:r w:rsidRPr="000F1383">
              <w:rPr>
                <w:rFonts w:hint="eastAsia"/>
                <w:szCs w:val="21"/>
              </w:rPr>
              <w:t>知己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02D87E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7053229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3D621DF2" w14:textId="77777777" w:rsidR="001F06BC" w:rsidRPr="0047543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8239897" w14:textId="77777777" w:rsidR="002C2A38" w:rsidRPr="0047543C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8A1C43B" w14:textId="77777777" w:rsidR="00636989" w:rsidRDefault="00636989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40F1CA26" w14:textId="77777777" w:rsidR="00636989" w:rsidRDefault="00636989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6E4EEEC" w14:textId="77777777" w:rsidR="002C2A38" w:rsidRPr="0047543C" w:rsidRDefault="002C2A38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67AE826A" w14:textId="77777777" w:rsidR="00DD710C" w:rsidRPr="0047543C" w:rsidRDefault="00DD710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CDFC91" w14:textId="77777777" w:rsidR="002C2A38" w:rsidRPr="0047543C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55F1B44" w14:textId="77777777" w:rsidR="002C2A38" w:rsidRPr="0047543C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CA602AD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67C1942A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85E0FFD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B9812A3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 w:rsidR="00F13DBF"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340FB3C2" w14:textId="77777777" w:rsidR="001F06BC" w:rsidRPr="0047543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96FEA53" w14:textId="77777777" w:rsidR="001F06BC" w:rsidRPr="0047543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57D4B9E" w14:textId="77777777" w:rsidR="00DF690B" w:rsidRPr="0047543C" w:rsidRDefault="00DF690B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22CAC198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 w:rsidR="00F13DBF"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5771ABD9" w14:textId="77777777" w:rsidR="001A0F5E" w:rsidRPr="0047543C" w:rsidRDefault="001A0F5E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EDA968C" w14:textId="77777777" w:rsidR="000B4FB9" w:rsidRPr="0047543C" w:rsidRDefault="000B4FB9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62CE5638" w14:textId="77777777" w:rsidR="000960A2" w:rsidRPr="00E72BEA" w:rsidRDefault="000960A2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0CE88A0" w14:textId="77777777" w:rsidR="00E72BEA" w:rsidRPr="0047543C" w:rsidRDefault="00E72BEA" w:rsidP="00E72BEA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2E5C1348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D5C6AA1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D73622D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5ED7951" w14:textId="42C71386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0253D918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5BC17D4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BEAFD00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4E8A4152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  <w:p w14:paraId="28F8D310" w14:textId="77777777" w:rsidR="001A0F5E" w:rsidRDefault="001A0F5E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CC5D258" w14:textId="77777777" w:rsidR="008C3747" w:rsidRDefault="008C3747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8D6629" w14:textId="77777777" w:rsidR="005E14A6" w:rsidRDefault="005E14A6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4794FE6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  <w:p w14:paraId="39F152A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9FD575D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70D848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A2A8C8" w14:textId="77777777" w:rsidR="005E14A6" w:rsidRPr="0047543C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lastRenderedPageBreak/>
              <w:t>准 教 授</w:t>
            </w:r>
          </w:p>
        </w:tc>
        <w:tc>
          <w:tcPr>
            <w:tcW w:w="6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31C3CA" w14:textId="77777777" w:rsidR="001A0F5E" w:rsidRPr="000B4FB9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6244F737" w14:textId="77777777" w:rsidR="00636989" w:rsidRPr="00636989" w:rsidRDefault="006545D9" w:rsidP="00636989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="00636989" w:rsidRPr="00636989">
              <w:rPr>
                <w:rFonts w:ascii="ＭＳ 明朝" w:cs="ＭＳ 明朝" w:hint="eastAsia"/>
                <w:kern w:val="0"/>
                <w:szCs w:val="21"/>
              </w:rPr>
              <w:t>大容量データを用いた雲降水システムのマルチスケール相互作用研究</w:t>
            </w:r>
          </w:p>
          <w:p w14:paraId="0ACCE209" w14:textId="77777777" w:rsidR="00636989" w:rsidRPr="00636989" w:rsidRDefault="00636989" w:rsidP="00636989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636989">
              <w:rPr>
                <w:rFonts w:ascii="ＭＳ 明朝" w:cs="ＭＳ 明朝" w:hint="eastAsia"/>
                <w:kern w:val="0"/>
                <w:szCs w:val="21"/>
              </w:rPr>
              <w:t>２．雲降水システムへの気候変動の影響研究</w:t>
            </w:r>
          </w:p>
          <w:p w14:paraId="710819B5" w14:textId="77777777" w:rsidR="006545D9" w:rsidRPr="000B4FB9" w:rsidRDefault="00636989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636989">
              <w:rPr>
                <w:rFonts w:ascii="ＭＳ 明朝" w:cs="ＭＳ 明朝" w:hint="eastAsia"/>
                <w:kern w:val="0"/>
                <w:szCs w:val="21"/>
              </w:rPr>
              <w:t>３．衛星データ利用による降水プロセス研究</w:t>
            </w:r>
            <w:r w:rsidRPr="000B4FB9" w:rsidDel="00636989">
              <w:rPr>
                <w:rFonts w:hint="eastAsia"/>
                <w:szCs w:val="21"/>
              </w:rPr>
              <w:t xml:space="preserve"> </w:t>
            </w:r>
          </w:p>
          <w:p w14:paraId="5ECF158F" w14:textId="77777777" w:rsidR="001F06BC" w:rsidRDefault="001F06BC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497B02D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１．大気大循環力学</w:t>
            </w:r>
          </w:p>
          <w:p w14:paraId="0F29B20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２．大気大循環・雲解像モデリング</w:t>
            </w:r>
          </w:p>
          <w:p w14:paraId="4DA0676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３．雲解像モデルによる気候研究</w:t>
            </w:r>
          </w:p>
          <w:p w14:paraId="1DAC9E1C" w14:textId="77777777" w:rsidR="002C2A38" w:rsidRPr="002C2A38" w:rsidRDefault="002C2A38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023A6607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大気－海洋－海氷結合モデリング</w:t>
            </w:r>
          </w:p>
          <w:p w14:paraId="1568C375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海洋物質環境モデリング</w:t>
            </w:r>
          </w:p>
          <w:p w14:paraId="6F1F19B9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172AC439" w14:textId="77777777" w:rsidR="006545D9" w:rsidRPr="00941830" w:rsidRDefault="006545D9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="00DF690B" w:rsidRPr="00941830">
              <w:rPr>
                <w:rFonts w:cs="ＭＳ Ｐゴシック" w:hint="eastAsia"/>
              </w:rPr>
              <w:t>大気海洋結合モデルや氷床モデルを用いた気候変動研究</w:t>
            </w:r>
          </w:p>
          <w:p w14:paraId="5EB6757A" w14:textId="77777777" w:rsidR="006545D9" w:rsidRPr="00941830" w:rsidRDefault="006545D9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２．</w:t>
            </w:r>
            <w:r w:rsidR="00DF690B" w:rsidRPr="00941830">
              <w:rPr>
                <w:rFonts w:cs="ＭＳ Ｐゴシック" w:hint="eastAsia"/>
              </w:rPr>
              <w:t>気候モデルを用いた古気候、古環境の研究</w:t>
            </w:r>
          </w:p>
          <w:p w14:paraId="18C5C10F" w14:textId="77777777" w:rsidR="00DF690B" w:rsidRPr="00941830" w:rsidRDefault="00DF690B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３．</w:t>
            </w:r>
            <w:r w:rsidRPr="00941830">
              <w:rPr>
                <w:rFonts w:cs="ＭＳ Ｐゴシック" w:hint="eastAsia"/>
              </w:rPr>
              <w:t>極地域／寒冷圏の気候研究と気候モデリング</w:t>
            </w:r>
          </w:p>
          <w:p w14:paraId="758C19F6" w14:textId="77777777" w:rsidR="00DF690B" w:rsidRDefault="00DF690B" w:rsidP="00BE0875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1ACCF771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気候モデルを用いた温暖化研究</w:t>
            </w:r>
          </w:p>
          <w:p w14:paraId="443D744E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気候変動のメカニズム研究</w:t>
            </w:r>
          </w:p>
          <w:p w14:paraId="04A3AE67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全球気候モデル開発</w:t>
            </w:r>
          </w:p>
          <w:p w14:paraId="166665A2" w14:textId="77777777" w:rsidR="009F3535" w:rsidRPr="000B4FB9" w:rsidRDefault="009F3535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7155C4E0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温室効果気体のリモートセンシングデータ解析手法の開発</w:t>
            </w:r>
          </w:p>
          <w:p w14:paraId="026EBB17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人為起源物質による気候変動と温暖化現象のモデル化</w:t>
            </w:r>
          </w:p>
          <w:p w14:paraId="6D0C229E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３．大気微量成分のソース・シンクインバージョン</w:t>
            </w:r>
          </w:p>
          <w:p w14:paraId="0598E943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607E477C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 xml:space="preserve">１．雲のプロセス研究のための衛星データ解析 </w:t>
            </w:r>
          </w:p>
          <w:p w14:paraId="678947BF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．エアロゾル・雲の微物理過程に関するモデリング研究</w:t>
            </w:r>
          </w:p>
          <w:p w14:paraId="18925337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．気候モデルにおける雲・放射パラメタリゼーションの研究</w:t>
            </w:r>
          </w:p>
          <w:p w14:paraId="408F1CE1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56395C12" w14:textId="77777777" w:rsidR="001A0F5E" w:rsidRPr="000B4FB9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海洋モデル、大気海洋結合モデル</w:t>
            </w:r>
          </w:p>
          <w:p w14:paraId="718E093C" w14:textId="77777777" w:rsidR="001A0F5E" w:rsidRPr="000B4FB9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古海洋モデリング</w:t>
            </w:r>
          </w:p>
          <w:p w14:paraId="710535CF" w14:textId="77777777" w:rsidR="001A0F5E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３．海洋炭素循環、海洋物質循環</w:t>
            </w:r>
          </w:p>
          <w:p w14:paraId="7ED5E289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6E60A45E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モデルを用いた極域気候変動の研究</w:t>
            </w:r>
          </w:p>
          <w:p w14:paraId="0C8E9B12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モデルを用いた古気候変動メカニズムの研究</w:t>
            </w:r>
          </w:p>
          <w:p w14:paraId="55DFAAD3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フィードバック過程の研究</w:t>
            </w:r>
          </w:p>
          <w:p w14:paraId="00A93DB8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77B15FE2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lastRenderedPageBreak/>
              <w:t>１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雲システムに関わるスケール間相互作用の研究</w:t>
            </w:r>
          </w:p>
          <w:p w14:paraId="6AB8491A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．大気海洋結合系のモデリング</w:t>
            </w:r>
          </w:p>
          <w:p w14:paraId="3AD95452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大気・海洋の予測可能性研究</w:t>
            </w:r>
          </w:p>
          <w:p w14:paraId="3E849A84" w14:textId="77777777" w:rsidR="005E14A6" w:rsidRPr="000B4FB9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</w:p>
        </w:tc>
      </w:tr>
    </w:tbl>
    <w:p w14:paraId="2FBAA46B" w14:textId="77777777" w:rsidR="00E86082" w:rsidRDefault="00E86082" w:rsidP="001F06BC">
      <w:pPr>
        <w:pStyle w:val="Default"/>
        <w:jc w:val="center"/>
        <w:sectPr w:rsidR="00E86082" w:rsidSect="00E86082">
          <w:type w:val="continuous"/>
          <w:pgSz w:w="11906" w:h="16838"/>
          <w:pgMar w:top="1985" w:right="991" w:bottom="1701" w:left="1701" w:header="851" w:footer="992" w:gutter="0"/>
          <w:cols w:space="425"/>
          <w:docGrid w:type="lines" w:linePitch="360"/>
        </w:sectPr>
      </w:pPr>
    </w:p>
    <w:p w14:paraId="26427644" w14:textId="77777777" w:rsidR="001F06BC" w:rsidRDefault="001F06BC" w:rsidP="001F06BC">
      <w:pPr>
        <w:pStyle w:val="Default"/>
        <w:jc w:val="center"/>
        <w:rPr>
          <w:sz w:val="40"/>
          <w:szCs w:val="40"/>
        </w:rPr>
      </w:pPr>
      <w:bookmarkStart w:id="0" w:name="_GoBack"/>
      <w:bookmarkEnd w:id="0"/>
      <w:r>
        <w:br w:type="page"/>
      </w:r>
      <w:r w:rsidRPr="001F06BC">
        <w:rPr>
          <w:rFonts w:hint="eastAsia"/>
          <w:sz w:val="40"/>
          <w:szCs w:val="40"/>
        </w:rPr>
        <w:lastRenderedPageBreak/>
        <w:t>気候システム研究装置概要</w:t>
      </w:r>
    </w:p>
    <w:p w14:paraId="5EBFC4F3" w14:textId="77777777" w:rsidR="001F06BC" w:rsidRPr="001F06BC" w:rsidRDefault="001F06BC" w:rsidP="001F06BC">
      <w:pPr>
        <w:pStyle w:val="Default"/>
        <w:jc w:val="center"/>
        <w:rPr>
          <w:sz w:val="40"/>
          <w:szCs w:val="40"/>
        </w:rPr>
      </w:pPr>
    </w:p>
    <w:p w14:paraId="7DF38B98" w14:textId="77777777" w:rsidR="001F06BC" w:rsidRPr="001F06BC" w:rsidRDefault="001F06BC" w:rsidP="001F06BC">
      <w:pPr>
        <w:autoSpaceDE w:val="0"/>
        <w:autoSpaceDN w:val="0"/>
        <w:adjustRightInd w:val="0"/>
        <w:ind w:firstLine="200"/>
        <w:rPr>
          <w:rFonts w:ascii="ＭＳ 明朝" w:cs="ＭＳ 明朝"/>
          <w:color w:val="000000"/>
          <w:kern w:val="0"/>
          <w:szCs w:val="21"/>
        </w:rPr>
      </w:pPr>
      <w:r w:rsidRPr="001F06BC">
        <w:rPr>
          <w:rFonts w:ascii="ＭＳ 明朝" w:cs="ＭＳ 明朝" w:hint="eastAsia"/>
          <w:color w:val="000000"/>
          <w:kern w:val="0"/>
          <w:szCs w:val="21"/>
        </w:rPr>
        <w:t>気候システム研究装置は、下の図に示されているようにいくつかの役割を分担する</w:t>
      </w:r>
      <w:r w:rsidRPr="001F06BC">
        <w:rPr>
          <w:rFonts w:ascii="ＭＳ 明朝" w:cs="ＭＳ 明朝"/>
          <w:color w:val="000000"/>
          <w:kern w:val="0"/>
          <w:szCs w:val="21"/>
        </w:rPr>
        <w:t xml:space="preserve"> </w:t>
      </w:r>
    </w:p>
    <w:p w14:paraId="033F46F3" w14:textId="77777777" w:rsidR="008E1DFB" w:rsidRDefault="001F06BC" w:rsidP="001F06BC">
      <w:pPr>
        <w:rPr>
          <w:rFonts w:ascii="ＭＳ 明朝" w:cs="ＭＳ 明朝"/>
          <w:color w:val="000000"/>
          <w:kern w:val="0"/>
          <w:szCs w:val="21"/>
        </w:rPr>
      </w:pPr>
      <w:r w:rsidRPr="001F06BC">
        <w:rPr>
          <w:rFonts w:ascii="ＭＳ 明朝" w:cs="ＭＳ 明朝" w:hint="eastAsia"/>
          <w:color w:val="000000"/>
          <w:kern w:val="0"/>
          <w:szCs w:val="21"/>
        </w:rPr>
        <w:t>ワークステーション及びその周辺機器より成り立っています。</w:t>
      </w:r>
    </w:p>
    <w:p w14:paraId="2D918E27" w14:textId="53B665C2" w:rsidR="00CD10E8" w:rsidRDefault="0007140D" w:rsidP="001F06BC">
      <w:pPr>
        <w:rPr>
          <w:rFonts w:ascii="ＭＳ 明朝" w:cs="ＭＳ 明朝"/>
          <w:color w:val="000000"/>
          <w:kern w:val="0"/>
          <w:szCs w:val="21"/>
        </w:rPr>
      </w:pPr>
      <w:r>
        <w:rPr>
          <w:rFonts w:ascii="ＭＳ 明朝" w:cs="ＭＳ 明朝" w:hint="eastAsia"/>
          <w:noProof/>
          <w:color w:val="000000"/>
          <w:kern w:val="0"/>
          <w:szCs w:val="21"/>
        </w:rPr>
        <w:drawing>
          <wp:inline distT="0" distB="0" distL="0" distR="0" wp14:anchorId="176A9F6B" wp14:editId="0DF51543">
            <wp:extent cx="5842000" cy="4381500"/>
            <wp:effectExtent l="0" t="0" r="635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計算機構成2018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738A6" w14:textId="77777777" w:rsidR="001F06BC" w:rsidRDefault="001F06BC" w:rsidP="001F06BC">
      <w:pPr>
        <w:rPr>
          <w:rFonts w:ascii="ＭＳ 明朝" w:cs="ＭＳ 明朝"/>
          <w:color w:val="000000"/>
          <w:kern w:val="0"/>
          <w:szCs w:val="21"/>
        </w:rPr>
      </w:pPr>
    </w:p>
    <w:p w14:paraId="641517E9" w14:textId="77777777" w:rsidR="00B35650" w:rsidRDefault="00B35650" w:rsidP="001F06BC">
      <w:pPr>
        <w:sectPr w:rsidR="00B35650" w:rsidSect="00E86082">
          <w:type w:val="continuous"/>
          <w:pgSz w:w="11906" w:h="16838"/>
          <w:pgMar w:top="1985" w:right="991" w:bottom="1701" w:left="1701" w:header="851" w:footer="992" w:gutter="0"/>
          <w:cols w:space="425"/>
          <w:docGrid w:type="lines" w:linePitch="360"/>
        </w:sectPr>
      </w:pPr>
    </w:p>
    <w:p w14:paraId="18433D28" w14:textId="77777777" w:rsidR="00DB1AC9" w:rsidRDefault="00DB1AC9" w:rsidP="001F06BC"/>
    <w:p w14:paraId="668DF681" w14:textId="77777777" w:rsidR="00DB1AC9" w:rsidRDefault="00DB1AC9" w:rsidP="001F06BC"/>
    <w:p w14:paraId="6F369DEF" w14:textId="77777777" w:rsidR="00E74138" w:rsidRDefault="00E74138" w:rsidP="001F06BC"/>
    <w:p w14:paraId="1D55C952" w14:textId="77777777" w:rsidR="00E74138" w:rsidRDefault="00E74138" w:rsidP="001F06BC"/>
    <w:p w14:paraId="7F190D0D" w14:textId="77777777" w:rsidR="00E74138" w:rsidRDefault="00E74138" w:rsidP="001F06BC"/>
    <w:p w14:paraId="7F16A9C0" w14:textId="77777777" w:rsidR="00E74138" w:rsidRDefault="00E74138" w:rsidP="001F06BC"/>
    <w:p w14:paraId="237B18AC" w14:textId="77777777" w:rsidR="00E74138" w:rsidRDefault="00E74138" w:rsidP="001F06BC"/>
    <w:p w14:paraId="446E43F1" w14:textId="77777777" w:rsidR="00E74138" w:rsidRDefault="00E74138" w:rsidP="001F06BC"/>
    <w:p w14:paraId="55315D00" w14:textId="77777777" w:rsidR="00E74138" w:rsidRDefault="00E74138" w:rsidP="001F06BC"/>
    <w:p w14:paraId="2B18CF7E" w14:textId="77777777" w:rsidR="005953E7" w:rsidRDefault="005953E7" w:rsidP="005E14A6">
      <w:pPr>
        <w:sectPr w:rsidR="005953E7" w:rsidSect="008200F4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54EEFB17" w14:textId="305C3B4F" w:rsidR="00C45EFD" w:rsidRDefault="006A4C94" w:rsidP="005E14A6">
      <w:r w:rsidRPr="006A4C94">
        <w:rPr>
          <w:noProof/>
        </w:rPr>
        <w:lastRenderedPageBreak/>
        <w:drawing>
          <wp:inline distT="0" distB="0" distL="0" distR="0" wp14:anchorId="3D06ADC1" wp14:editId="242D7943">
            <wp:extent cx="6645910" cy="9201570"/>
            <wp:effectExtent l="0" t="0" r="2540" b="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20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14FC" w:rsidRPr="005E14A6">
        <w:br w:type="page"/>
      </w:r>
    </w:p>
    <w:p w14:paraId="6F23974A" w14:textId="77777777" w:rsidR="00C45EFD" w:rsidRPr="005E14A6" w:rsidRDefault="00C45EFD" w:rsidP="005E14A6">
      <w:pPr>
        <w:sectPr w:rsidR="00C45EFD" w:rsidRPr="005E14A6" w:rsidSect="005953E7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448E3590" w14:textId="09CE46E6" w:rsidR="00323F8F" w:rsidRPr="00622BF3" w:rsidRDefault="006A4C94" w:rsidP="00371F97">
      <w:pPr>
        <w:rPr>
          <w:rFonts w:hint="eastAsia"/>
        </w:rPr>
      </w:pPr>
      <w:r w:rsidRPr="006A4C94">
        <w:rPr>
          <w:rFonts w:hint="eastAsia"/>
          <w:noProof/>
        </w:rPr>
        <w:lastRenderedPageBreak/>
        <w:drawing>
          <wp:inline distT="0" distB="0" distL="0" distR="0" wp14:anchorId="45FB3912" wp14:editId="5EDDAD60">
            <wp:extent cx="6625027" cy="9686925"/>
            <wp:effectExtent l="0" t="0" r="4445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506" cy="96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3F8F" w:rsidRPr="00622BF3" w:rsidSect="00371F97">
      <w:headerReference w:type="default" r:id="rId11"/>
      <w:footerReference w:type="default" r:id="rId12"/>
      <w:pgSz w:w="11906" w:h="16838" w:code="9"/>
      <w:pgMar w:top="720" w:right="720" w:bottom="720" w:left="720" w:header="851" w:footer="992" w:gutter="0"/>
      <w:cols w:space="425"/>
      <w:docGrid w:type="lines" w:linePitch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23F5A" w14:textId="77777777" w:rsidR="00EC717D" w:rsidRDefault="00EC717D" w:rsidP="00B92283">
      <w:r>
        <w:separator/>
      </w:r>
    </w:p>
  </w:endnote>
  <w:endnote w:type="continuationSeparator" w:id="0">
    <w:p w14:paraId="063AA08D" w14:textId="77777777" w:rsidR="00EC717D" w:rsidRDefault="00EC717D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4E18FE" w:rsidRDefault="00EC717D">
    <w:pPr>
      <w:pStyle w:val="a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BB19A" w14:textId="77777777" w:rsidR="00EC717D" w:rsidRDefault="00EC717D" w:rsidP="00B92283">
      <w:r>
        <w:separator/>
      </w:r>
    </w:p>
  </w:footnote>
  <w:footnote w:type="continuationSeparator" w:id="0">
    <w:p w14:paraId="076B1D98" w14:textId="77777777" w:rsidR="00EC717D" w:rsidRDefault="00EC717D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4E18FE" w:rsidRDefault="00EC717D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B0031"/>
    <w:rsid w:val="002B4E26"/>
    <w:rsid w:val="002B5DA7"/>
    <w:rsid w:val="002B7080"/>
    <w:rsid w:val="002B7426"/>
    <w:rsid w:val="002B7463"/>
    <w:rsid w:val="002C00FA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3887"/>
    <w:rsid w:val="0031444F"/>
    <w:rsid w:val="003146E6"/>
    <w:rsid w:val="00314E28"/>
    <w:rsid w:val="003157D7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EFF"/>
    <w:rsid w:val="00336CF1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1F9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1C79"/>
    <w:rsid w:val="00392BCE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88E"/>
    <w:rsid w:val="006E6DDA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FB3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42B"/>
    <w:rsid w:val="00C87CAC"/>
    <w:rsid w:val="00C90CBC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1112"/>
    <w:rsid w:val="00D213D7"/>
    <w:rsid w:val="00D21872"/>
    <w:rsid w:val="00D25191"/>
    <w:rsid w:val="00D25F80"/>
    <w:rsid w:val="00D326AE"/>
    <w:rsid w:val="00D32A4E"/>
    <w:rsid w:val="00D32B04"/>
    <w:rsid w:val="00D33A3A"/>
    <w:rsid w:val="00D36633"/>
    <w:rsid w:val="00D36A5F"/>
    <w:rsid w:val="00D36CA4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441D"/>
    <w:rsid w:val="00E64572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7D"/>
    <w:rsid w:val="00EC71D6"/>
    <w:rsid w:val="00EC71DB"/>
    <w:rsid w:val="00EC7A07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26463-C7F8-4401-875A-2599297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1-06-21T05:23:00Z</cp:lastPrinted>
  <dcterms:created xsi:type="dcterms:W3CDTF">2022-10-05T08:26:00Z</dcterms:created>
  <dcterms:modified xsi:type="dcterms:W3CDTF">2022-10-05T08:26:00Z</dcterms:modified>
</cp:coreProperties>
</file>